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Germany</w:t>
      </w:r>
      <w:r>
        <w:t xml:space="preserve"> </w:t>
      </w:r>
      <w:r>
        <w:t xml:space="preserve">Munich</w:t>
      </w:r>
    </w:p>
    <w:bookmarkStart w:id="25" w:name="X21397f4db47a4130700763887b3922c5e6cbf62"/>
    <w:p>
      <w:pPr>
        <w:pStyle w:val="Heading1"/>
      </w:pPr>
      <w:r>
        <w:t xml:space="preserve">Cover Letter for Software Engineer Position in Germany Munich</w:t>
      </w:r>
    </w:p>
    <w:p>
      <w:pPr>
        <w:pStyle w:val="FirstParagraph"/>
      </w:pPr>
      <w:r>
        <w:t xml:space="preserve">Dear Hiring Manager,</w:t>
      </w:r>
    </w:p>
    <w:p>
      <w:pPr>
        <w:pStyle w:val="BodyText"/>
      </w:pPr>
      <w:r>
        <w:t xml:space="preserve">I am writing to express my enthusiastic interest in the Software Engineer position at [Company Name] in Munich, Germany. As a passionate and experienced software developer with a strong technical background and a deep appreciation for innovation, I am eager to contribute my skills to your team. Germany, particularly Munich, has long been a hub for cutting-edge technology and engineering excellence, and I am thrilled at the prospect of joining this vibrant ecosystem as a Software Engineer.</w:t>
      </w:r>
    </w:p>
    <w:p>
      <w:pPr>
        <w:pStyle w:val="BodyText"/>
      </w:pPr>
      <w:r>
        <w:t xml:space="preserve">My professional journey has been driven by a commitment to solving complex problems through code and a relentless pursuit of excellence in software development. Over the past [X years], I have honed my expertise in full-stack development, cloud computing, and agile methodologies, while working on projects that span from scalable web applications to intelligent systems powered by machine learning. My work has always emphasized clean architecture, robust testing frameworks, and user-centric design—principles that align seamlessly with the values of German engineering culture.</w:t>
      </w:r>
    </w:p>
    <w:bookmarkStart w:id="20" w:name="X67bcf9e2e617696010a745bcca9c888f7ec72ab"/>
    <w:p>
      <w:pPr>
        <w:pStyle w:val="Heading2"/>
      </w:pPr>
      <w:r>
        <w:t xml:space="preserve">Why Germany Munich? A Perfect Match for a Software Engineer</w:t>
      </w:r>
    </w:p>
    <w:p>
      <w:pPr>
        <w:pStyle w:val="FirstParagraph"/>
      </w:pPr>
      <w:r>
        <w:t xml:space="preserve">Munich is not just a city; it is a symbol of technological innovation and precision. Home to renowned companies like BMW, Siemens, and SAP, as well as a thriving startup scene, the region offers an unparalleled environment for software engineers to thrive. The German approach to engineering—rooted in meticulous planning, quality assurance, and long-term sustainability—resonates deeply with my own professional ethos. I am particularly drawn to Munich’s emphasis on combining technical rigor with creative problem-solving, which I believe is essential for building software that meets the demands of today’s digital world.</w:t>
      </w:r>
    </w:p>
    <w:p>
      <w:pPr>
        <w:pStyle w:val="BodyText"/>
      </w:pPr>
      <w:r>
        <w:t xml:space="preserve">As a Software Engineer, I have always sought opportunities to work in environments that prioritize both innovation and practicality. Germany’s reputation for excellence in engineering has inspired me to pursue roles where my skills can contribute to meaningful projects. Munich, with its blend of traditional craftsmanship and forward-thinking technology, represents the ideal setting for me to grow professionally while making a tangible impact.</w:t>
      </w:r>
    </w:p>
    <w:bookmarkEnd w:id="20"/>
    <w:bookmarkStart w:id="21" w:name="X39a86f463d9bf661b8587eabaa095c829691a7f"/>
    <w:p>
      <w:pPr>
        <w:pStyle w:val="Heading2"/>
      </w:pPr>
      <w:r>
        <w:t xml:space="preserve">Technical Expertise and Professional Achievements</w:t>
      </w:r>
    </w:p>
    <w:p>
      <w:pPr>
        <w:pStyle w:val="FirstParagraph"/>
      </w:pPr>
      <w:r>
        <w:t xml:space="preserve">My technical proficiency spans multiple programming languages, including Python, Java, and JavaScript, as well as frameworks such as React, Node.js, and Django. I have extensive experience in developing cloud-native applications using AWS and Azure, ensuring scalability and reliability in high-performance environments. My work on [specific project or achievement] demonstrated my ability to deliver solutions that balance functionality with efficiency—a trait that is highly valued in the German engineering landscape.</w:t>
      </w:r>
    </w:p>
    <w:p>
      <w:pPr>
        <w:pStyle w:val="BodyText"/>
      </w:pPr>
      <w:r>
        <w:t xml:space="preserve">One of my most rewarding projects involved leading a team to design a real-time data analytics platform for a multinational client. This required not only technical expertise but also collaboration with cross-functional teams, a skill I have refined through years of working in agile environments. I am adept at translating business requirements into scalable software solutions, ensuring that every line of code serves a purpose and contributes to the overall success of the project.</w:t>
      </w:r>
    </w:p>
    <w:bookmarkEnd w:id="21"/>
    <w:bookmarkStart w:id="22" w:name="cultural-fit-and-collaborative-spirit"/>
    <w:p>
      <w:pPr>
        <w:pStyle w:val="Heading2"/>
      </w:pPr>
      <w:r>
        <w:t xml:space="preserve">Cultural Fit and Collaborative Spirit</w:t>
      </w:r>
    </w:p>
    <w:p>
      <w:pPr>
        <w:pStyle w:val="FirstParagraph"/>
      </w:pPr>
      <w:r>
        <w:t xml:space="preserve">Germany’s work culture is known for its emphasis on precision, teamwork, and continuous improvement—values I hold in high regard. As a Software Engineer, I thrive in collaborative settings where ideas are shared openly and every team member contributes to the collective goal. My ability to communicate effectively across technical and non-technical stakeholders has enabled me to bridge gaps between development teams and business units, ensuring that software solutions align with organizational objectives.</w:t>
      </w:r>
    </w:p>
    <w:p>
      <w:pPr>
        <w:pStyle w:val="BodyText"/>
      </w:pPr>
      <w:r>
        <w:t xml:space="preserve">I am also deeply committed to lifelong learning, a principle that is central to the German approach to professional development. Whether through attending industry conferences, contributing to open-source projects, or staying updated on emerging technologies like AI and blockchain, I ensure that my skills remain at the forefront of innovation. This dedication aligns with the dynamic nature of Munich’s tech scene, where adaptability and forward-thinking are key to success.</w:t>
      </w:r>
    </w:p>
    <w:bookmarkEnd w:id="22"/>
    <w:bookmarkStart w:id="23" w:name="why-company-name"/>
    <w:p>
      <w:pPr>
        <w:pStyle w:val="Heading2"/>
      </w:pPr>
      <w:r>
        <w:t xml:space="preserve">Why [Company Name]?</w:t>
      </w:r>
    </w:p>
    <w:p>
      <w:pPr>
        <w:pStyle w:val="FirstParagraph"/>
      </w:pPr>
      <w:r>
        <w:t xml:space="preserve">[Company Name]’s reputation as a leader in [specific industry or technology, e.g., “smart mobility solutions” or “industrial automation”] has caught my attention. I am particularly impressed by your commitment to [mention a specific initiative, product, or value of the company], which reflects the same vision I strive for as a Software Engineer. I am confident that my technical background and passion for innovation would allow me to contribute effectively to your team while growing alongside an organization that values excellence.</w:t>
      </w:r>
    </w:p>
    <w:p>
      <w:pPr>
        <w:pStyle w:val="BodyText"/>
      </w:pPr>
      <w:r>
        <w:t xml:space="preserve">Additionally, Munich’s vibrant community of technologists and its focus on work-life balance make it an ideal place for a Software Engineer to thrive. The city’s blend of cultural richness, natural beauty, and cutting-edge infrastructure provides the perfect backdrop for a career driven by purpose and creativity.</w:t>
      </w:r>
    </w:p>
    <w:bookmarkEnd w:id="23"/>
    <w:bookmarkStart w:id="24" w:name="next-steps"/>
    <w:p>
      <w:pPr>
        <w:pStyle w:val="Heading2"/>
      </w:pPr>
      <w:r>
        <w:t xml:space="preserve">Next Steps</w:t>
      </w:r>
    </w:p>
    <w:p>
      <w:pPr>
        <w:pStyle w:val="FirstParagraph"/>
      </w:pPr>
      <w:r>
        <w:t xml:space="preserve">I would be delighted to discuss how my skills and experiences align with the goals of [Company Name]. I am available at your convenience for an interview and can be reached at [phone number] or via email at [your email address]. Thank you for considering my application. I look forward to the opportunity to contribute to your team in Munich, German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Germany Munich</dc:title>
  <dc:creator/>
  <dc:language>en</dc:language>
  <cp:keywords/>
  <dcterms:created xsi:type="dcterms:W3CDTF">2026-07-14T00:30:15Z</dcterms:created>
  <dcterms:modified xsi:type="dcterms:W3CDTF">2026-07-14T00:30:15Z</dcterms:modified>
</cp:coreProperties>
</file>

<file path=docProps/custom.xml><?xml version="1.0" encoding="utf-8"?>
<Properties xmlns="http://schemas.openxmlformats.org/officeDocument/2006/custom-properties" xmlns:vt="http://schemas.openxmlformats.org/officeDocument/2006/docPropsVTypes"/>
</file>